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128E071C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9A5829">
        <w:rPr>
          <w:rFonts w:ascii="Times New Roman" w:eastAsia="宋体" w:hAnsi="Times New Roman" w:hint="eastAsia"/>
          <w:sz w:val="24"/>
          <w:szCs w:val="24"/>
        </w:rPr>
        <w:t>2</w:t>
      </w:r>
      <w:r w:rsidR="00530EA4">
        <w:rPr>
          <w:rFonts w:ascii="Times New Roman" w:eastAsia="宋体" w:hAnsi="Times New Roman" w:hint="eastAsia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0</w:t>
      </w:r>
      <w:r w:rsidR="00412B27"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54FEA8C0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lastRenderedPageBreak/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24D0C8" w14:textId="77777777" w:rsidR="00E708D1" w:rsidRDefault="00E708D1" w:rsidP="000F2CC4">
      <w:r>
        <w:separator/>
      </w:r>
    </w:p>
  </w:endnote>
  <w:endnote w:type="continuationSeparator" w:id="0">
    <w:p w14:paraId="335CC7C8" w14:textId="77777777" w:rsidR="00E708D1" w:rsidRDefault="00E708D1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B3672B" w14:textId="77777777" w:rsidR="00E708D1" w:rsidRDefault="00E708D1" w:rsidP="000F2CC4">
      <w:r>
        <w:separator/>
      </w:r>
    </w:p>
  </w:footnote>
  <w:footnote w:type="continuationSeparator" w:id="0">
    <w:p w14:paraId="4F8B0332" w14:textId="77777777" w:rsidR="00E708D1" w:rsidRDefault="00E708D1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8FADooA+w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007F5"/>
    <w:rsid w:val="00411932"/>
    <w:rsid w:val="00412059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A5829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54E75"/>
    <w:rsid w:val="00F577E1"/>
    <w:rsid w:val="00F60E76"/>
    <w:rsid w:val="00F61217"/>
    <w:rsid w:val="00F61D2B"/>
    <w:rsid w:val="00F67177"/>
    <w:rsid w:val="00F715CD"/>
    <w:rsid w:val="00F74248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4</Pages>
  <Words>1153</Words>
  <Characters>6576</Characters>
  <Application>Microsoft Office Word</Application>
  <DocSecurity>0</DocSecurity>
  <Lines>54</Lines>
  <Paragraphs>15</Paragraphs>
  <ScaleCrop>false</ScaleCrop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77</cp:revision>
  <cp:lastPrinted>2024-05-23T14:01:00Z</cp:lastPrinted>
  <dcterms:created xsi:type="dcterms:W3CDTF">2023-03-15T15:20:00Z</dcterms:created>
  <dcterms:modified xsi:type="dcterms:W3CDTF">2024-05-2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